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Company Name]</w:t>
      </w:r>
      <w:r>
        <w:br/>
      </w:r>
      <w:r>
        <w:t xml:space="preserve">[Company Address]</w:t>
      </w:r>
      <w:r>
        <w:br/>
      </w:r>
      <w:r>
        <w:t xml:space="preserve">Beijing, China</w:t>
      </w:r>
    </w:p>
    <w:p>
      <w:pPr>
        <w:pStyle w:val="BodyText"/>
      </w:pPr>
      <w:r>
        <w:t xml:space="preserve">Dear Hiring Manager,</w:t>
      </w:r>
    </w:p>
    <w:p>
      <w:pPr>
        <w:pStyle w:val="BodyText"/>
      </w:pPr>
      <w:r>
        <w:t xml:space="preserve">I am writing to express my enthusiastic interest in the Petroleum Engineer position at your esteemed organization in China Beijing. As a highly motivated and experienced professional in the field of petroleum engineering, I am eager to contribute my expertise to support the dynamic energy sector in this strategically significant region. With a deep understanding of both global industry standards and the unique challenges of oil and gas operations in China, I am confident that my skills align with your company’s goals to drive innovation and sustainability in energy production.</w:t>
      </w:r>
    </w:p>
    <w:p>
      <w:pPr>
        <w:pStyle w:val="BodyText"/>
      </w:pPr>
      <w:r>
        <w:t xml:space="preserve">Over the past [X years], I have dedicated myself to advancing my career as a Petroleum Engineer, specializing in reservoir management, drilling optimization, and production enhancement. My academic background includes a [Degree] in Petroleum Engineering from [University Name], where I developed a strong foundation in geology, fluid mechanics, and thermodynamics. This was complemented by hands-on experience through internships and projects focused on enhancing recovery rates and reducing operational costs in both conventional and unconventional reservoirs.</w:t>
      </w:r>
    </w:p>
    <w:p>
      <w:pPr>
        <w:pStyle w:val="BodyText"/>
      </w:pPr>
      <w:r>
        <w:t xml:space="preserve">One of my most rewarding experiences was leading a team to design an advanced well completion strategy for a major oil field in [Region], which resulted in a 20% increase in production efficiency. This project required close collaboration with multidisciplinary teams, including geoscientists, data analysts, and field engineers, to integrate real-time data and optimize drilling parameters. Such experiences have honed my ability to solve complex technical challenges while adhering to safety and environmental regulations—a critical requirement for petroleum engineers operating in China Beijing.</w:t>
      </w:r>
    </w:p>
    <w:p>
      <w:pPr>
        <w:pStyle w:val="BodyText"/>
      </w:pPr>
      <w:r>
        <w:t xml:space="preserve">What draws me specifically to the opportunity in China Beijing is the region’s pivotal role in shaping the future of global energy. As one of the fastest-growing economies, China’s demand for energy continues to rise, and its commitment to balancing growth with environmental responsibility presents unique opportunities for professionals like myself. I have closely followed developments in China’s oil and gas sector, including advancements in shale gas extraction and offshore exploration projects in the Bohai Bay. My knowledge of these trends, combined with my technical expertise, positions me to contribute effectively to your company’s initiatives in this market.</w:t>
      </w:r>
    </w:p>
    <w:p>
      <w:pPr>
        <w:pStyle w:val="BodyText"/>
      </w:pPr>
      <w:r>
        <w:t xml:space="preserve">In addition to technical proficiency, I bring a strong cultural adaptability that is essential for success in China Beijing. I have studied Mandarin and have a solid understanding of the local business environment, which enables me to communicate effectively with colleagues and stakeholders. Furthermore, my experience working on international projects has taught me the importance of flexibility, teamwork, and resilience—qualities that are vital when navigating the complexities of petroleum engineering in a rapidly evolving region like Beijing.</w:t>
      </w:r>
    </w:p>
    <w:p>
      <w:pPr>
        <w:pStyle w:val="BodyText"/>
      </w:pPr>
      <w:r>
        <w:t xml:space="preserve">I am particularly impressed by your company’s focus on innovation and sustainability. As a Petroleum Engineer, I am passionate about leveraging cutting-edge technologies such as artificial intelligence and digital twins to improve reservoir modeling and predictive maintenance. I believe that integrating these tools into operations in China Beijing can significantly enhance efficiency while minimizing environmental impact. I am eager to collaborate with your team to explore such opportunities and contribute to the long-term success of your projects.</w:t>
      </w:r>
    </w:p>
    <w:p>
      <w:pPr>
        <w:pStyle w:val="BodyText"/>
      </w:pPr>
      <w:r>
        <w:t xml:space="preserve">Thank you for considering my application. I would welcome the chance to discuss how my background, skills, and enthusiasm for the energy sector in China Beijing can align with your company’s vision. Please feel free to contact me at [Your Phone Number] or [Your Email Address] at your convenience. I look forward to the possibility of contributing to your team and advancing the future of energy in this exciting reg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9:57:13Z</dcterms:created>
  <dcterms:modified xsi:type="dcterms:W3CDTF">2026-07-21T09:57:13Z</dcterms:modified>
</cp:coreProperties>
</file>

<file path=docProps/custom.xml><?xml version="1.0" encoding="utf-8"?>
<Properties xmlns="http://schemas.openxmlformats.org/officeDocument/2006/custom-properties" xmlns:vt="http://schemas.openxmlformats.org/officeDocument/2006/docPropsVTypes"/>
</file>